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FE2183" w14:textId="6D6D4445" w:rsidR="00A44729" w:rsidRDefault="00917F74" w:rsidP="00917F74">
      <w:pPr>
        <w:pStyle w:val="Heading1"/>
        <w:jc w:val="center"/>
        <w:rPr>
          <w:b/>
          <w:bCs/>
        </w:rPr>
      </w:pPr>
      <w:r w:rsidRPr="00917F74">
        <w:rPr>
          <w:b/>
          <w:bCs/>
        </w:rPr>
        <w:t>Django - Core Concepts</w:t>
      </w:r>
    </w:p>
    <w:p w14:paraId="13E0F1A5" w14:textId="435E6865" w:rsidR="00917F74" w:rsidRDefault="00917F74" w:rsidP="00917F74">
      <w:hyperlink r:id="rId4" w:history="1">
        <w:r>
          <w:rPr>
            <w:rStyle w:val="Hyperlink"/>
          </w:rPr>
          <w:t>Starting a Django project and core concepts [3 of 24] | Microsoft Docs</w:t>
        </w:r>
      </w:hyperlink>
    </w:p>
    <w:p w14:paraId="17D7D551" w14:textId="4BAB67CA" w:rsidR="00917F74" w:rsidRPr="00917F74" w:rsidRDefault="00917F74" w:rsidP="00917F74">
      <w:r>
        <w:t xml:space="preserve">Project contains all the components of your Django website, and apps lives inside a project. You might </w:t>
      </w:r>
      <w:proofErr w:type="spellStart"/>
      <w:r>
        <w:t>compartalise</w:t>
      </w:r>
      <w:proofErr w:type="spellEnd"/>
      <w:r>
        <w:t xml:space="preserve"> different sections of your website into apps (such as handling database, running functions etc.)</w:t>
      </w:r>
    </w:p>
    <w:p w14:paraId="695A58FD" w14:textId="3F46AB62" w:rsidR="00917F74" w:rsidRPr="00917F74" w:rsidRDefault="00917F74" w:rsidP="00917F74">
      <w:pPr>
        <w:pStyle w:val="Heading2"/>
        <w:rPr>
          <w:b/>
          <w:bCs/>
        </w:rPr>
      </w:pPr>
      <w:r w:rsidRPr="00917F74">
        <w:rPr>
          <w:b/>
          <w:bCs/>
        </w:rPr>
        <w:t>Command:</w:t>
      </w:r>
    </w:p>
    <w:p w14:paraId="152993FD" w14:textId="10F36EFB" w:rsidR="00917F74" w:rsidRDefault="00917F74" w:rsidP="00917F74">
      <w:pPr>
        <w:rPr>
          <w:b/>
          <w:bCs/>
        </w:rPr>
      </w:pPr>
      <w:r>
        <w:t xml:space="preserve">Django-admin </w:t>
      </w:r>
      <w:proofErr w:type="spellStart"/>
      <w:r>
        <w:t>startproject</w:t>
      </w:r>
      <w:proofErr w:type="spellEnd"/>
      <w:r>
        <w:t xml:space="preserve"> [project</w:t>
      </w:r>
      <w:proofErr w:type="gramStart"/>
      <w:r>
        <w:t>] .</w:t>
      </w:r>
      <w:proofErr w:type="gramEnd"/>
      <w:r>
        <w:t xml:space="preserve">– </w:t>
      </w:r>
      <w:r>
        <w:rPr>
          <w:b/>
          <w:bCs/>
        </w:rPr>
        <w:t>Creates a new project, with the name project, in the current folder (.)</w:t>
      </w:r>
    </w:p>
    <w:p w14:paraId="65F555CB" w14:textId="170AE574" w:rsidR="00917F74" w:rsidRPr="00917F74" w:rsidRDefault="00917F74" w:rsidP="00917F74">
      <w:pPr>
        <w:rPr>
          <w:b/>
          <w:bCs/>
        </w:rPr>
      </w:pPr>
      <w:r w:rsidRPr="00917F74">
        <w:t xml:space="preserve">Django-admin </w:t>
      </w:r>
      <w:proofErr w:type="spellStart"/>
      <w:r w:rsidRPr="00917F74">
        <w:t>startapp</w:t>
      </w:r>
      <w:proofErr w:type="spellEnd"/>
      <w:r w:rsidRPr="00917F74">
        <w:t xml:space="preserve"> [app] </w:t>
      </w:r>
      <w:r>
        <w:t>–</w:t>
      </w:r>
      <w:r w:rsidRPr="00917F74">
        <w:t xml:space="preserve"> </w:t>
      </w:r>
      <w:r w:rsidRPr="00917F74">
        <w:rPr>
          <w:b/>
          <w:bCs/>
        </w:rPr>
        <w:t>Create</w:t>
      </w:r>
      <w:r>
        <w:rPr>
          <w:b/>
          <w:bCs/>
        </w:rPr>
        <w:t>s a new app, with the name app</w:t>
      </w:r>
    </w:p>
    <w:p w14:paraId="72D6864A" w14:textId="75D91EA1" w:rsidR="00917F74" w:rsidRPr="00917F74" w:rsidRDefault="00917F74" w:rsidP="00917F74">
      <w:pPr>
        <w:pStyle w:val="Heading2"/>
        <w:rPr>
          <w:b/>
          <w:bCs/>
        </w:rPr>
      </w:pPr>
      <w:r w:rsidRPr="00917F74">
        <w:rPr>
          <w:b/>
          <w:bCs/>
        </w:rPr>
        <w:t>Files</w:t>
      </w:r>
    </w:p>
    <w:p w14:paraId="7F130EEF" w14:textId="47EAA440" w:rsidR="00917F74" w:rsidRDefault="00917F74" w:rsidP="00917F74">
      <w:pPr>
        <w:rPr>
          <w:b/>
          <w:bCs/>
        </w:rPr>
      </w:pPr>
      <w:r>
        <w:rPr>
          <w:b/>
          <w:bCs/>
        </w:rPr>
        <w:t>Manage.py</w:t>
      </w:r>
    </w:p>
    <w:p w14:paraId="0FABF3A2" w14:textId="7AFA002C" w:rsidR="00917F74" w:rsidRDefault="00917F74" w:rsidP="00917F74">
      <w:r>
        <w:t>Script file to manage the applications, managing the database, creating super user admin</w:t>
      </w:r>
    </w:p>
    <w:p w14:paraId="63E58C7F" w14:textId="5A3BF034" w:rsidR="00917F74" w:rsidRDefault="00917F74" w:rsidP="00917F74">
      <w:pPr>
        <w:rPr>
          <w:b/>
          <w:bCs/>
        </w:rPr>
      </w:pPr>
      <w:r>
        <w:rPr>
          <w:b/>
          <w:bCs/>
        </w:rPr>
        <w:t xml:space="preserve">Urls.py </w:t>
      </w:r>
    </w:p>
    <w:p w14:paraId="487AEFA1" w14:textId="1E0ED0FA" w:rsidR="00917F74" w:rsidRDefault="00917F74" w:rsidP="00917F74">
      <w:r>
        <w:t>Entry point for all the routing, a request will be sent and sent here first, and then routes the request to another outing table</w:t>
      </w:r>
    </w:p>
    <w:p w14:paraId="3973BE6B" w14:textId="7147771F" w:rsidR="00917F74" w:rsidRDefault="00917F74" w:rsidP="00917F74">
      <w:pPr>
        <w:rPr>
          <w:b/>
          <w:bCs/>
        </w:rPr>
      </w:pPr>
      <w:r>
        <w:rPr>
          <w:b/>
          <w:bCs/>
        </w:rPr>
        <w:t>Settings.py (complicated file)</w:t>
      </w:r>
    </w:p>
    <w:p w14:paraId="3EABDC8A" w14:textId="18115155" w:rsidR="00917F74" w:rsidRDefault="00917F74" w:rsidP="00917F74">
      <w:r>
        <w:t>Contains a collection of settings, where you install your apps living in Django</w:t>
      </w:r>
    </w:p>
    <w:p w14:paraId="6B69FA93" w14:textId="427405F0" w:rsidR="00917F74" w:rsidRPr="00917F74" w:rsidRDefault="00917F74" w:rsidP="00917F74">
      <w:pPr>
        <w:pStyle w:val="Heading1"/>
        <w:rPr>
          <w:b/>
          <w:bCs/>
        </w:rPr>
      </w:pPr>
      <w:r w:rsidRPr="00917F74">
        <w:rPr>
          <w:b/>
          <w:bCs/>
        </w:rPr>
        <w:t>Considerations</w:t>
      </w:r>
    </w:p>
    <w:p w14:paraId="4903F432" w14:textId="0BAC90D5" w:rsidR="00917F74" w:rsidRPr="00917F74" w:rsidRDefault="00917F74" w:rsidP="00917F74">
      <w:r>
        <w:rPr>
          <w:b/>
          <w:bCs/>
        </w:rPr>
        <w:t xml:space="preserve">When you create a new </w:t>
      </w:r>
      <w:proofErr w:type="gramStart"/>
      <w:r>
        <w:rPr>
          <w:b/>
          <w:bCs/>
        </w:rPr>
        <w:t>app</w:t>
      </w:r>
      <w:proofErr w:type="gramEnd"/>
      <w:r>
        <w:rPr>
          <w:b/>
          <w:bCs/>
        </w:rPr>
        <w:t xml:space="preserve"> you need to install the app you created, in the “</w:t>
      </w:r>
      <w:proofErr w:type="spellStart"/>
      <w:r>
        <w:rPr>
          <w:b/>
          <w:bCs/>
        </w:rPr>
        <w:t>instsalled_apps</w:t>
      </w:r>
      <w:proofErr w:type="spellEnd"/>
      <w:r>
        <w:rPr>
          <w:b/>
          <w:bCs/>
        </w:rPr>
        <w:t xml:space="preserve">=” sections of settings.py file. </w:t>
      </w:r>
    </w:p>
    <w:sectPr w:rsidR="00917F74" w:rsidRPr="00917F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3MDAxNTEyMzA2MLZU0lEKTi0uzszPAykwrAUA+5utbCwAAAA="/>
  </w:docVars>
  <w:rsids>
    <w:rsidRoot w:val="005746D9"/>
    <w:rsid w:val="005746D9"/>
    <w:rsid w:val="006242F9"/>
    <w:rsid w:val="00917F74"/>
    <w:rsid w:val="00A44729"/>
    <w:rsid w:val="00DC4B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ABD47"/>
  <w15:chartTrackingRefBased/>
  <w15:docId w15:val="{C516338A-65CB-4C2F-8B36-844DBD8A6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17F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17F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17F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917F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917F7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docs.microsoft.com/en-gb/shows/beginners-series-to-django/starting-a-django-project-and-core-concepts-3-of-24--beginners-series-to-djang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5</TotalTime>
  <Pages>1</Pages>
  <Words>171</Words>
  <Characters>9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ajam</dc:creator>
  <cp:keywords/>
  <dc:description/>
  <cp:lastModifiedBy>Ahmed Laajam</cp:lastModifiedBy>
  <cp:revision>2</cp:revision>
  <dcterms:created xsi:type="dcterms:W3CDTF">2022-01-16T04:20:00Z</dcterms:created>
  <dcterms:modified xsi:type="dcterms:W3CDTF">2022-01-19T21:14:00Z</dcterms:modified>
</cp:coreProperties>
</file>